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31F181D" w:rsidP="304ADE73" w:rsidRDefault="331F181D" w14:paraId="5475A52B" w14:textId="0BADCBA6">
      <w:pPr>
        <w:pStyle w:val="Title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libri" w:hAnsi="Calibri" w:eastAsia="ＭＳ ゴシック" w:cs="Times New Roman"/>
          <w:b w:val="1"/>
          <w:bCs w:val="1"/>
          <w:color w:val="345A8A"/>
          <w:sz w:val="36"/>
          <w:szCs w:val="36"/>
        </w:rPr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</w:t>
      </w:r>
      <w:r w:rsidR="12EAA40D">
        <w:rPr/>
        <w:t>40</w:t>
      </w:r>
      <w:r w:rsidR="179B7CBA">
        <w:rPr/>
        <w:t xml:space="preserve"> – </w:t>
      </w:r>
      <w:bookmarkEnd w:id="0"/>
      <w:r w:rsidR="156DD0EE">
        <w:rPr/>
        <w:t>01/</w:t>
      </w:r>
      <w:r w:rsidR="676565AE">
        <w:rPr/>
        <w:t>31</w:t>
      </w:r>
      <w:r w:rsidR="156DD0EE">
        <w:rPr/>
        <w:t>/2023</w:t>
      </w:r>
    </w:p>
    <w:p w:rsidR="00AC6545" w:rsidRDefault="331F181D" w14:paraId="1D2A6B01" w14:textId="724DFC97">
      <w:pPr>
        <w:pStyle w:val="BodyText"/>
      </w:pPr>
      <w:bookmarkStart w:name="main-content" w:id="4"/>
      <w:bookmarkStart w:name="content" w:id="5"/>
      <w:bookmarkEnd w:id="1"/>
      <w:r w:rsidRPr="028C6DCA" w:rsidR="331F181D">
        <w:rPr>
          <w:b w:val="1"/>
          <w:bCs w:val="1"/>
        </w:rPr>
        <w:t>Participants:</w:t>
      </w:r>
      <w:r>
        <w:br/>
      </w:r>
      <w:r w:rsidR="62B5A575">
        <w:rPr/>
        <w:t>Nico Diaz</w:t>
      </w:r>
      <w:r>
        <w:br/>
      </w:r>
      <w:r w:rsidR="331F181D">
        <w:rPr/>
        <w:t>Jason Scharf</w:t>
      </w:r>
      <w:r>
        <w:br/>
      </w:r>
      <w:r w:rsidR="331F181D">
        <w:rPr/>
        <w:t>Mark King</w:t>
      </w:r>
      <w:r>
        <w:br/>
      </w:r>
      <w:r w:rsidR="331F181D">
        <w:rPr/>
        <w:t>Tim Liles</w:t>
      </w:r>
      <w:r>
        <w:br/>
      </w:r>
      <w:r w:rsidR="331F181D">
        <w:rPr/>
        <w:t>Daniel Schwarz</w:t>
      </w:r>
      <w:r>
        <w:br/>
      </w:r>
      <w:r w:rsidR="331F181D">
        <w:rPr/>
        <w:t xml:space="preserve">1st Deputy Chief </w:t>
      </w:r>
      <w:r w:rsidR="331F181D">
        <w:rPr/>
        <w:t>Shoff</w:t>
      </w:r>
      <w:r>
        <w:br/>
      </w:r>
      <w:r w:rsidR="3474B76D">
        <w:rPr/>
        <w:t>Deputy Mayor Sharon Owens</w:t>
      </w:r>
      <w:r>
        <w:br/>
      </w:r>
      <w:r w:rsidR="6836656B">
        <w:rPr/>
        <w:t>Chief Tim Gleeson</w:t>
      </w:r>
      <w:r>
        <w:br/>
      </w:r>
      <w:r w:rsidR="21F2F19A">
        <w:rPr/>
        <w:t>Mujtaba “</w:t>
      </w:r>
      <w:proofErr w:type="spellStart"/>
      <w:r w:rsidR="21F2F19A">
        <w:rPr/>
        <w:t>Muj</w:t>
      </w:r>
      <w:proofErr w:type="spellEnd"/>
      <w:r w:rsidR="21F2F19A">
        <w:rPr/>
        <w:t>” Tirmizey</w:t>
      </w:r>
      <w:r>
        <w:br/>
      </w:r>
      <w:r w:rsidR="01148174">
        <w:rPr/>
        <w:t>Johannes Himmelreich</w:t>
      </w:r>
      <w:r>
        <w:br/>
      </w:r>
    </w:p>
    <w:p w:rsidR="00AC6545" w:rsidRDefault="331F181D" w14:paraId="4B1CCA83" w14:textId="303F806F">
      <w:pPr>
        <w:pStyle w:val="BodyText"/>
      </w:pPr>
      <w:r w:rsidRPr="028C6DCA" w:rsidR="331F181D">
        <w:rPr>
          <w:b w:val="1"/>
          <w:bCs w:val="1"/>
        </w:rPr>
        <w:t>Absent</w:t>
      </w:r>
      <w:r>
        <w:br/>
      </w:r>
      <w:r w:rsidR="45973CD5">
        <w:rPr>
          <w:b w:val="0"/>
          <w:bCs w:val="0"/>
        </w:rPr>
        <w:t>Martha Grabowski (Excused)</w:t>
      </w:r>
      <w:r>
        <w:br/>
      </w:r>
      <w:r w:rsidR="6E366CF8">
        <w:rPr/>
        <w:t>Jennifer Tifft (Excused)</w:t>
      </w:r>
      <w:r>
        <w:br/>
      </w:r>
      <w:r w:rsidR="54E14761">
        <w:rPr/>
        <w:t>Michelle Sczpanski</w:t>
      </w:r>
      <w:r>
        <w:br/>
      </w:r>
      <w:r w:rsidR="0215E8DB">
        <w:rPr/>
        <w:t>Ocesa Keaton</w:t>
      </w:r>
      <w:r>
        <w:br/>
      </w:r>
      <w:r>
        <w:br/>
      </w:r>
      <w:r>
        <w:br/>
      </w:r>
    </w:p>
    <w:p w:rsidR="00AC6545" w:rsidRDefault="331F181D" w14:paraId="54B3A5A8" w14:textId="6EF9E718">
      <w:pPr>
        <w:pStyle w:val="BodyText"/>
      </w:pPr>
      <w:r>
        <w:br/>
      </w:r>
      <w:r>
        <w:br/>
      </w:r>
      <w:r w:rsidRPr="01DF2D66" w:rsidR="331F181D">
        <w:rPr>
          <w:b w:val="1"/>
          <w:bCs w:val="1"/>
        </w:rPr>
        <w:t>Agenda:</w:t>
      </w:r>
    </w:p>
    <w:p w:rsidR="1E422D17" w:rsidP="028C6DCA" w:rsidRDefault="1E422D17" w14:paraId="02E5753B" w14:textId="4245CD6F">
      <w:pPr>
        <w:pStyle w:val="BodyText"/>
        <w:numPr>
          <w:ilvl w:val="0"/>
          <w:numId w:val="24"/>
        </w:numPr>
        <w:spacing w:line="259" w:lineRule="auto"/>
        <w:ind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28C6DCA" w:rsidR="2C79C0DC">
        <w:rPr>
          <w:rFonts w:ascii="Calibri" w:hAnsi="Calibri" w:eastAsia="Calibri" w:cs="Calibri"/>
          <w:noProof w:val="0"/>
          <w:sz w:val="22"/>
          <w:szCs w:val="22"/>
          <w:lang w:val="en-US"/>
        </w:rPr>
        <w:t>Technology Audit</w:t>
      </w:r>
    </w:p>
    <w:p w:rsidR="1E422D17" w:rsidP="028C6DCA" w:rsidRDefault="1E422D17" w14:paraId="5C360F27" w14:textId="3044C8F3">
      <w:pPr>
        <w:pStyle w:val="ListParagraph"/>
        <w:numPr>
          <w:ilvl w:val="1"/>
          <w:numId w:val="24"/>
        </w:numPr>
        <w:spacing w:line="259" w:lineRule="auto"/>
        <w:ind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28C6DCA" w:rsidR="2C79C0DC">
        <w:rPr>
          <w:rFonts w:ascii="Calibri" w:hAnsi="Calibri" w:eastAsia="Calibri" w:cs="Calibri"/>
          <w:noProof w:val="0"/>
          <w:sz w:val="22"/>
          <w:szCs w:val="22"/>
          <w:lang w:val="en-US"/>
        </w:rPr>
        <w:t>Information Updates</w:t>
      </w:r>
    </w:p>
    <w:p w:rsidR="1E422D17" w:rsidP="028C6DCA" w:rsidRDefault="1E422D17" w14:paraId="1FDDECBF" w14:textId="799FE0A6">
      <w:pPr>
        <w:pStyle w:val="ListParagraph"/>
        <w:numPr>
          <w:ilvl w:val="1"/>
          <w:numId w:val="24"/>
        </w:numPr>
        <w:spacing w:line="259" w:lineRule="auto"/>
        <w:ind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28C6DCA" w:rsidR="2C79C0DC">
        <w:rPr>
          <w:rFonts w:ascii="Calibri" w:hAnsi="Calibri" w:eastAsia="Calibri" w:cs="Calibri"/>
          <w:noProof w:val="0"/>
          <w:sz w:val="22"/>
          <w:szCs w:val="22"/>
          <w:lang w:val="en-US"/>
        </w:rPr>
        <w:t>Discuss the format for how we would like to present the results of our audit</w:t>
      </w:r>
    </w:p>
    <w:p w:rsidR="1E422D17" w:rsidP="028C6DCA" w:rsidRDefault="1E422D17" w14:paraId="1813BDF6" w14:textId="0B7C9528">
      <w:pPr>
        <w:pStyle w:val="ListParagraph"/>
        <w:numPr>
          <w:ilvl w:val="0"/>
          <w:numId w:val="24"/>
        </w:numPr>
        <w:spacing w:line="259" w:lineRule="auto"/>
        <w:ind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28C6DCA" w:rsidR="2C79C0DC">
        <w:rPr>
          <w:rFonts w:ascii="Calibri" w:hAnsi="Calibri" w:eastAsia="Calibri" w:cs="Calibri"/>
          <w:noProof w:val="0"/>
          <w:sz w:val="22"/>
          <w:szCs w:val="22"/>
          <w:lang w:val="en-US"/>
        </w:rPr>
        <w:t>Coming Up</w:t>
      </w:r>
    </w:p>
    <w:p w:rsidR="1E422D17" w:rsidP="028C6DCA" w:rsidRDefault="1E422D17" w14:paraId="2C786AFE" w14:textId="70761EEE">
      <w:pPr>
        <w:pStyle w:val="ListParagraph"/>
        <w:numPr>
          <w:ilvl w:val="0"/>
          <w:numId w:val="24"/>
        </w:numPr>
        <w:spacing w:line="259" w:lineRule="auto"/>
        <w:ind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28C6DCA" w:rsidR="2C79C0DC">
        <w:rPr>
          <w:rFonts w:ascii="Calibri" w:hAnsi="Calibri" w:eastAsia="Calibri" w:cs="Calibri"/>
          <w:noProof w:val="0"/>
          <w:sz w:val="22"/>
          <w:szCs w:val="22"/>
          <w:lang w:val="en-US"/>
        </w:rPr>
        <w:t>Questions</w:t>
      </w:r>
    </w:p>
    <w:p w:rsidR="0EDF7EBA" w:rsidP="2FB5654D" w:rsidRDefault="0EDF7EBA" w14:paraId="6D05F592" w14:textId="280838D9">
      <w:pPr>
        <w:pStyle w:val="BodyText"/>
        <w:spacing w:line="259" w:lineRule="auto"/>
        <w:ind w:left="0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2FB5654D" w:rsidR="0EDF7EBA">
        <w:rPr>
          <w:rFonts w:ascii="Cambria" w:hAnsi="Cambria" w:eastAsia="Cambria" w:cs="Cambria"/>
          <w:b w:val="1"/>
          <w:bCs w:val="1"/>
          <w:sz w:val="24"/>
          <w:szCs w:val="24"/>
        </w:rPr>
        <w:t>Tech Audit</w:t>
      </w:r>
      <w:r w:rsidRPr="2FB5654D" w:rsidR="77600E03">
        <w:rPr>
          <w:rFonts w:ascii="Cambria" w:hAnsi="Cambria" w:eastAsia="Cambria" w:cs="Cambria"/>
          <w:b w:val="1"/>
          <w:bCs w:val="1"/>
          <w:sz w:val="24"/>
          <w:szCs w:val="24"/>
        </w:rPr>
        <w:t>:</w:t>
      </w:r>
    </w:p>
    <w:p w:rsidR="01DF2D66" w:rsidP="304ADE73" w:rsidRDefault="01DF2D66" w14:paraId="387BC801" w14:textId="65A9F0EC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28C6DCA" w:rsidR="66BCD86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Reviewed Simple Text Response from Ruthnie</w:t>
      </w:r>
    </w:p>
    <w:p w:rsidR="01DF2D66" w:rsidP="028C6DCA" w:rsidRDefault="01DF2D66" w14:paraId="7BF18B75" w14:textId="7B043111">
      <w:pPr>
        <w:pStyle w:val="BodyText"/>
        <w:numPr>
          <w:ilvl w:val="2"/>
          <w:numId w:val="1"/>
        </w:numPr>
        <w:spacing w:line="259" w:lineRule="auto"/>
        <w:ind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28C6DCA" w:rsidR="66BCD86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This was marked as “Not in use any more”</w:t>
      </w:r>
    </w:p>
    <w:p w:rsidR="01DF2D66" w:rsidP="028C6DCA" w:rsidRDefault="01DF2D66" w14:paraId="4823D28C" w14:textId="475494D3">
      <w:pPr>
        <w:pStyle w:val="BodyText"/>
        <w:numPr>
          <w:ilvl w:val="1"/>
          <w:numId w:val="1"/>
        </w:numPr>
        <w:spacing w:line="259" w:lineRule="auto"/>
        <w:ind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28C6DCA" w:rsidR="66BCD86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Chief Shoff shared response from the Traffic Sargeant from the DPW</w:t>
      </w:r>
    </w:p>
    <w:p w:rsidR="01DF2D66" w:rsidP="028C6DCA" w:rsidRDefault="01DF2D66" w14:paraId="7B9C144C" w14:textId="474A8801">
      <w:pPr>
        <w:pStyle w:val="BodyText"/>
        <w:numPr>
          <w:ilvl w:val="2"/>
          <w:numId w:val="1"/>
        </w:numPr>
        <w:spacing w:line="259" w:lineRule="auto"/>
        <w:ind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28C6DCA" w:rsidR="66BCD86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Vote was taken and it was unanimous that this was determined to not be a form of surveillance technology</w:t>
      </w:r>
    </w:p>
    <w:p w:rsidR="01DF2D66" w:rsidP="028C6DCA" w:rsidRDefault="01DF2D66" w14:paraId="72690138" w14:textId="2CAD0717">
      <w:pPr>
        <w:pStyle w:val="BodyText"/>
        <w:numPr>
          <w:ilvl w:val="1"/>
          <w:numId w:val="1"/>
        </w:numPr>
        <w:spacing w:line="259" w:lineRule="auto"/>
        <w:ind/>
        <w:rPr>
          <w:noProof w:val="0"/>
          <w:lang w:val="en-US"/>
        </w:rPr>
      </w:pPr>
      <w:r w:rsidRPr="028C6DCA" w:rsidR="66BCD86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Nico reviewed </w:t>
      </w:r>
      <w:r w:rsidRPr="028C6DCA" w:rsidR="64CB81E9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the Master Surveillance List from Seattle as a relevant example: </w:t>
      </w:r>
      <w:hyperlink r:id="Re7e241d327c24d71">
        <w:r w:rsidRPr="028C6DCA" w:rsidR="64CB81E9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lang w:val="en-US"/>
          </w:rPr>
          <w:t>https://www.seattle.gov/documents/Departments/SeattleIT/Master-List-Surveillance-Technologies.pdf</w:t>
        </w:r>
      </w:hyperlink>
    </w:p>
    <w:p w:rsidR="01DF2D66" w:rsidP="028C6DCA" w:rsidRDefault="01DF2D66" w14:paraId="0AC17E75" w14:textId="77AEEF4B">
      <w:pPr>
        <w:pStyle w:val="BodyText"/>
        <w:numPr>
          <w:ilvl w:val="2"/>
          <w:numId w:val="1"/>
        </w:numPr>
        <w:spacing w:line="259" w:lineRule="auto"/>
        <w:ind/>
        <w:rPr>
          <w:noProof w:val="0"/>
          <w:lang w:val="en-US"/>
        </w:rPr>
      </w:pPr>
      <w:r w:rsidRPr="028C6DCA" w:rsidR="64CB81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Deputy Mayor Opens, shared that the Mayor would like a comprehensive report for the community, but she thought that a list of existing technologies would be helpful for the Mayor.</w:t>
      </w:r>
    </w:p>
    <w:p w:rsidR="01DF2D66" w:rsidP="028C6DCA" w:rsidRDefault="01DF2D66" w14:paraId="74F9719D" w14:textId="13865F06">
      <w:pPr>
        <w:pStyle w:val="BodyText"/>
        <w:numPr>
          <w:ilvl w:val="1"/>
          <w:numId w:val="1"/>
        </w:numPr>
        <w:spacing w:line="259" w:lineRule="auto"/>
        <w:ind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16D830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 xml:space="preserve">We began to </w:t>
      </w:r>
      <w:hyperlink r:id="R40d47c5ecaf14af6">
        <w:r w:rsidRPr="028C6DCA" w:rsidR="16D8304B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lang w:val="en-US"/>
          </w:rPr>
          <w:t>Template Document</w:t>
        </w:r>
      </w:hyperlink>
    </w:p>
    <w:p w:rsidR="01DF2D66" w:rsidP="028C6DCA" w:rsidRDefault="01DF2D66" w14:paraId="77A57705" w14:textId="2CA47AF1">
      <w:pPr>
        <w:pStyle w:val="BodyText"/>
        <w:numPr>
          <w:ilvl w:val="2"/>
          <w:numId w:val="1"/>
        </w:numPr>
        <w:spacing w:line="259" w:lineRule="auto"/>
        <w:ind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16D830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Discussion points:</w:t>
      </w:r>
    </w:p>
    <w:p w:rsidR="01DF2D66" w:rsidP="028C6DCA" w:rsidRDefault="01DF2D66" w14:paraId="2D065B1E" w14:textId="27C03E3D">
      <w:pPr>
        <w:pStyle w:val="BodyText"/>
        <w:numPr>
          <w:ilvl w:val="3"/>
          <w:numId w:val="1"/>
        </w:numPr>
        <w:spacing w:line="259" w:lineRule="auto"/>
        <w:ind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16D830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Should we include the entire list of technologies reviewed</w:t>
      </w:r>
    </w:p>
    <w:p w:rsidR="01DF2D66" w:rsidP="028C6DCA" w:rsidRDefault="01DF2D66" w14:paraId="4EF8A3A1" w14:textId="1794D935">
      <w:pPr>
        <w:pStyle w:val="BodyText"/>
        <w:numPr>
          <w:ilvl w:val="3"/>
          <w:numId w:val="1"/>
        </w:numPr>
        <w:spacing w:line="259" w:lineRule="auto"/>
        <w:ind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16D830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 xml:space="preserve">Daniel mentioned that some concerns could be mentioned even if a technology did not meet the threshold of </w:t>
      </w:r>
    </w:p>
    <w:p w:rsidR="01DF2D66" w:rsidP="028C6DCA" w:rsidRDefault="01DF2D66" w14:paraId="70DDCE29" w14:textId="2CFF111F">
      <w:pPr>
        <w:pStyle w:val="BodyText"/>
        <w:numPr>
          <w:ilvl w:val="3"/>
          <w:numId w:val="1"/>
        </w:numPr>
        <w:bidi w:val="0"/>
        <w:spacing w:before="180" w:beforeAutospacing="off" w:after="180" w:afterAutospacing="off" w:line="259" w:lineRule="auto"/>
        <w:ind w:left="2880" w:right="0" w:hanging="36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270D03A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Talk about the process for surveillance technology, restate the police regarding requests.</w:t>
      </w:r>
    </w:p>
    <w:p w:rsidR="01DF2D66" w:rsidP="028C6DCA" w:rsidRDefault="01DF2D66" w14:paraId="4AFBE486" w14:textId="43191333">
      <w:pPr>
        <w:pStyle w:val="BodyText"/>
        <w:numPr>
          <w:ilvl w:val="3"/>
          <w:numId w:val="1"/>
        </w:numPr>
        <w:bidi w:val="0"/>
        <w:spacing w:before="180" w:beforeAutospacing="off" w:after="180" w:afterAutospacing="off" w:line="259" w:lineRule="auto"/>
        <w:ind w:left="2880" w:right="0" w:hanging="36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50C59F9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Daniel recommended that we add a section about making recommendations to the mayor regarding some of the technologies.</w:t>
      </w:r>
    </w:p>
    <w:p w:rsidR="01DF2D66" w:rsidP="028C6DCA" w:rsidRDefault="01DF2D66" w14:paraId="5EE08B37" w14:textId="06ABE3CE">
      <w:pPr>
        <w:pStyle w:val="BodyText"/>
        <w:numPr>
          <w:ilvl w:val="3"/>
          <w:numId w:val="1"/>
        </w:numPr>
        <w:bidi w:val="0"/>
        <w:spacing w:before="180" w:beforeAutospacing="off" w:after="180" w:afterAutospacing="off" w:line="259" w:lineRule="auto"/>
        <w:ind w:left="2880" w:right="0" w:hanging="360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</w:pPr>
      <w:r w:rsidRPr="028C6DCA" w:rsidR="422250A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Started to break up the different sections.</w:t>
      </w:r>
    </w:p>
    <w:p w:rsidR="01DF2D66" w:rsidP="01DF2D66" w:rsidRDefault="01DF2D66" w14:paraId="3341CBD9" w14:textId="37D8F65B">
      <w:pPr>
        <w:pStyle w:val="BodyText"/>
        <w:spacing w:line="259" w:lineRule="auto"/>
        <w:ind w:left="2160"/>
        <w:rPr>
          <w:sz w:val="24"/>
          <w:szCs w:val="24"/>
        </w:rPr>
      </w:pPr>
    </w:p>
    <w:p w:rsidR="2FB5654D" w:rsidP="2FB5654D" w:rsidRDefault="2FB5654D" w14:paraId="0501FDFD" w14:textId="184A0276">
      <w:pPr>
        <w:pStyle w:val="BodyText"/>
        <w:bidi w:val="0"/>
        <w:spacing w:before="180" w:beforeAutospacing="off" w:after="180" w:afterAutospacing="off" w:line="259" w:lineRule="auto"/>
        <w:ind w:right="0"/>
        <w:jc w:val="left"/>
      </w:pPr>
    </w:p>
    <w:p w:rsidR="5AAC5860" w:rsidP="2FB5654D" w:rsidRDefault="5A743150" w14:paraId="16090E03" w14:textId="2A84973A">
      <w:pPr>
        <w:pStyle w:val="FirstParagraph"/>
        <w:rPr>
          <w:b w:val="1"/>
          <w:bCs w:val="1"/>
        </w:rPr>
      </w:pPr>
      <w:r w:rsidRPr="2FB5654D" w:rsidR="5A743150">
        <w:rPr>
          <w:b w:val="1"/>
          <w:bCs w:val="1"/>
        </w:rPr>
        <w:t>Previous Action Items:</w:t>
      </w:r>
      <w:bookmarkEnd w:id="2"/>
      <w:bookmarkEnd w:id="4"/>
      <w:bookmarkEnd w:id="5"/>
    </w:p>
    <w:bookmarkEnd w:id="3"/>
    <w:p w:rsidR="00AC6545" w:rsidP="64265F20" w:rsidRDefault="00AC6545" w14:paraId="6E7BEAA2" w14:textId="0905CC75">
      <w:pPr>
        <w:pStyle w:val="Compact"/>
        <w:numPr>
          <w:ilvl w:val="0"/>
          <w:numId w:val="3"/>
        </w:numPr>
        <w:rPr/>
      </w:pPr>
      <w:r w:rsidR="0EAD2BAA">
        <w:rPr/>
        <w:t>Jason will go through Digital Services list to get any final needed information and tie up loose ends.</w:t>
      </w:r>
    </w:p>
    <w:p w:rsidR="2FB5654D" w:rsidP="2FB5654D" w:rsidRDefault="2FB5654D" w14:paraId="4B879E72" w14:textId="1674736B">
      <w:pPr>
        <w:pStyle w:val="Compact"/>
      </w:pPr>
    </w:p>
    <w:p w:rsidR="3BE75777" w:rsidP="2FB5654D" w:rsidRDefault="3BE75777" w14:paraId="1276E85B" w14:textId="09A17D1D">
      <w:pPr>
        <w:pStyle w:val="Compact"/>
      </w:pPr>
      <w:r w:rsidRPr="2FB5654D" w:rsidR="3BE75777">
        <w:rPr>
          <w:b w:val="1"/>
          <w:bCs w:val="1"/>
        </w:rPr>
        <w:t>New Action Items:</w:t>
      </w:r>
    </w:p>
    <w:p w:rsidR="62FA620F" w:rsidP="01DF2D66" w:rsidRDefault="62FA620F" w14:paraId="747E920E" w14:textId="7610264A">
      <w:pPr>
        <w:pStyle w:val="Compact"/>
      </w:pPr>
    </w:p>
    <w:p w:rsidR="4C893029" w:rsidP="028C6DCA" w:rsidRDefault="4C893029" w14:paraId="263500D4" w14:textId="791067B0">
      <w:pPr>
        <w:pStyle w:val="Compact"/>
        <w:numPr>
          <w:ilvl w:val="0"/>
          <w:numId w:val="26"/>
        </w:numPr>
        <w:rPr/>
      </w:pPr>
      <w:r w:rsidR="4C893029">
        <w:rPr/>
        <w:t xml:space="preserve">Schedule review sessions, at least send Department Heads an email regarding the </w:t>
      </w:r>
      <w:proofErr w:type="gramStart"/>
      <w:r w:rsidR="4C893029">
        <w:rPr/>
        <w:t>groups</w:t>
      </w:r>
      <w:proofErr w:type="gramEnd"/>
      <w:r w:rsidR="4C893029">
        <w:rPr/>
        <w:t xml:space="preserve"> findings. - </w:t>
      </w:r>
      <w:commentRangeStart w:id="1087219201"/>
      <w:r>
        <w:fldChar w:fldCharType="begin"/>
      </w:r>
      <w:r>
        <w:instrText xml:space="preserve"> HYPERLINK "mailto:jscharf@syr.gov"</w:instrText>
      </w:r>
      <w:bookmarkStart w:name="_@_FCA5F1F1494D444C97905C76F4AAC242Z" w:id="1493137843"/>
      <w:r>
        <w:fldChar w:fldCharType="separate"/>
      </w:r>
      <w:bookmarkEnd w:id="1493137843"/>
      <w:r w:rsidRPr="028C6DCA" w:rsidR="4C893029">
        <w:rPr>
          <w:rStyle w:val="Mention"/>
          <w:noProof/>
        </w:rPr>
        <w:t>@</w:t>
      </w:r>
      <w:r w:rsidRPr="028C6DCA" w:rsidR="028C6DCA">
        <w:rPr>
          <w:rStyle w:val="Mention"/>
          <w:noProof/>
        </w:rPr>
        <w:t>Scharf, Jason</w:t>
      </w:r>
      <w:commentRangeEnd w:id="1087219201"/>
      <w:r>
        <w:rPr>
          <w:rStyle w:val="CommentReference"/>
        </w:rPr>
        <w:commentReference w:id="1087219201"/>
      </w:r>
      <w:r>
        <w:fldChar w:fldCharType="end"/>
      </w:r>
      <w:r w:rsidR="028C6DCA">
        <w:rPr/>
        <w:t xml:space="preserve"> </w:t>
      </w:r>
    </w:p>
    <w:p w:rsidR="2FF6F1BE" w:rsidP="028C6DCA" w:rsidRDefault="2FF6F1BE" w14:paraId="3271C5F4" w14:textId="03697999">
      <w:pPr>
        <w:pStyle w:val="Compact"/>
        <w:numPr>
          <w:ilvl w:val="0"/>
          <w:numId w:val="26"/>
        </w:numPr>
        <w:rPr/>
      </w:pPr>
      <w:r w:rsidR="2FF6F1BE">
        <w:rPr/>
        <w:t>Cancel Tuesday’s Meeting</w:t>
      </w:r>
    </w:p>
    <w:p w:rsidR="46DFC3F6" w:rsidP="028C6DCA" w:rsidRDefault="46DFC3F6" w14:paraId="20A227D6" w14:textId="02AD6495">
      <w:pPr>
        <w:pStyle w:val="Compact"/>
        <w:numPr>
          <w:ilvl w:val="0"/>
          <w:numId w:val="26"/>
        </w:numPr>
        <w:rPr/>
      </w:pPr>
      <w:r w:rsidR="46DFC3F6">
        <w:rPr/>
        <w:t>Send Doodle poll to Daniel Shwarz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SJ" w:author="Scharf, Jason" w:date="2023-01-31T17:34:48" w:id="1087219201">
    <w:p w:rsidR="028C6DCA" w:rsidRDefault="028C6DCA" w14:paraId="477B776E" w14:textId="33E8D50D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5C2FE429C0494CE69F156B11D63F5C1EZ" w:id="1856039027"/>
      <w:r>
        <w:fldChar w:fldCharType="separate"/>
      </w:r>
      <w:bookmarkEnd w:id="1856039027"/>
      <w:r w:rsidRPr="028C6DCA" w:rsidR="028C6DCA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477B776E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0A8D413" w16cex:dateUtc="2023-01-31T22:34:48.97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77B776E" w16cid:durableId="30A8D4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charf, Jason">
    <w15:presenceInfo w15:providerId="AD" w15:userId="S::jscharf@syr.gov::a2955c1a-834d-45f4-a24b-1ce392e94d5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908627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148174"/>
    <w:rsid w:val="0186425C"/>
    <w:rsid w:val="0190E3C8"/>
    <w:rsid w:val="01DF2D66"/>
    <w:rsid w:val="020FFE94"/>
    <w:rsid w:val="0215E8DB"/>
    <w:rsid w:val="028C6DCA"/>
    <w:rsid w:val="0291FEA9"/>
    <w:rsid w:val="02AC4768"/>
    <w:rsid w:val="02B2AF2D"/>
    <w:rsid w:val="02C1D60C"/>
    <w:rsid w:val="033A805A"/>
    <w:rsid w:val="0362255B"/>
    <w:rsid w:val="036ABAAC"/>
    <w:rsid w:val="03A2E1E5"/>
    <w:rsid w:val="03E14F46"/>
    <w:rsid w:val="04149AD0"/>
    <w:rsid w:val="0461ABE5"/>
    <w:rsid w:val="04639BCB"/>
    <w:rsid w:val="0482F623"/>
    <w:rsid w:val="04A2AA45"/>
    <w:rsid w:val="04BBE9DC"/>
    <w:rsid w:val="04CCA47F"/>
    <w:rsid w:val="04CFE993"/>
    <w:rsid w:val="04DAD36D"/>
    <w:rsid w:val="0507BD3E"/>
    <w:rsid w:val="0563F74A"/>
    <w:rsid w:val="05F0C886"/>
    <w:rsid w:val="0616AB8B"/>
    <w:rsid w:val="0652E700"/>
    <w:rsid w:val="06948D0C"/>
    <w:rsid w:val="06B9BD63"/>
    <w:rsid w:val="06C12147"/>
    <w:rsid w:val="06D6AAD3"/>
    <w:rsid w:val="073EFE52"/>
    <w:rsid w:val="0753AFFE"/>
    <w:rsid w:val="077C4CAF"/>
    <w:rsid w:val="082B87A7"/>
    <w:rsid w:val="08CA4564"/>
    <w:rsid w:val="092F9E37"/>
    <w:rsid w:val="095617B4"/>
    <w:rsid w:val="097F93B6"/>
    <w:rsid w:val="09C85BB7"/>
    <w:rsid w:val="0ACB0B6D"/>
    <w:rsid w:val="0AD18A2F"/>
    <w:rsid w:val="0B4FECF4"/>
    <w:rsid w:val="0B7CA560"/>
    <w:rsid w:val="0BE7298A"/>
    <w:rsid w:val="0C23E860"/>
    <w:rsid w:val="0C40F1BD"/>
    <w:rsid w:val="0C647313"/>
    <w:rsid w:val="0CFF6501"/>
    <w:rsid w:val="0D3803A5"/>
    <w:rsid w:val="0D5B9B0A"/>
    <w:rsid w:val="0D5DED2D"/>
    <w:rsid w:val="0D99EF07"/>
    <w:rsid w:val="0DCDB151"/>
    <w:rsid w:val="0DD2D97B"/>
    <w:rsid w:val="0E11DFF7"/>
    <w:rsid w:val="0E2C76AD"/>
    <w:rsid w:val="0E752DAA"/>
    <w:rsid w:val="0EAD2BAA"/>
    <w:rsid w:val="0ECE128A"/>
    <w:rsid w:val="0EDF7EBA"/>
    <w:rsid w:val="0F3CE1E8"/>
    <w:rsid w:val="0F7D21A9"/>
    <w:rsid w:val="0F7E826F"/>
    <w:rsid w:val="0FA397C3"/>
    <w:rsid w:val="0FE65DA0"/>
    <w:rsid w:val="0FE708E4"/>
    <w:rsid w:val="0FEEEBDF"/>
    <w:rsid w:val="0FFE9C83"/>
    <w:rsid w:val="1074BA89"/>
    <w:rsid w:val="10858138"/>
    <w:rsid w:val="10C91E90"/>
    <w:rsid w:val="119163F1"/>
    <w:rsid w:val="11DC5EB0"/>
    <w:rsid w:val="1230084C"/>
    <w:rsid w:val="124325F7"/>
    <w:rsid w:val="124BA65A"/>
    <w:rsid w:val="128157E7"/>
    <w:rsid w:val="12B00FF9"/>
    <w:rsid w:val="12EAA40D"/>
    <w:rsid w:val="13033DD9"/>
    <w:rsid w:val="13C9E403"/>
    <w:rsid w:val="141B0824"/>
    <w:rsid w:val="14301DAF"/>
    <w:rsid w:val="148E3D68"/>
    <w:rsid w:val="14A88F57"/>
    <w:rsid w:val="14D01C16"/>
    <w:rsid w:val="156AC73A"/>
    <w:rsid w:val="156DD0EE"/>
    <w:rsid w:val="1645120F"/>
    <w:rsid w:val="164D9F48"/>
    <w:rsid w:val="164E0D53"/>
    <w:rsid w:val="16541A45"/>
    <w:rsid w:val="16A1B4BB"/>
    <w:rsid w:val="16B0B979"/>
    <w:rsid w:val="16D8304B"/>
    <w:rsid w:val="16DE2B5C"/>
    <w:rsid w:val="16F21FAD"/>
    <w:rsid w:val="170DA763"/>
    <w:rsid w:val="170FA372"/>
    <w:rsid w:val="1715376B"/>
    <w:rsid w:val="179B7CBA"/>
    <w:rsid w:val="17B17FB9"/>
    <w:rsid w:val="17B98E45"/>
    <w:rsid w:val="17E7F99F"/>
    <w:rsid w:val="18792D91"/>
    <w:rsid w:val="1902780A"/>
    <w:rsid w:val="1902F7C7"/>
    <w:rsid w:val="19441E16"/>
    <w:rsid w:val="19458D6E"/>
    <w:rsid w:val="1959F3FF"/>
    <w:rsid w:val="19B8552E"/>
    <w:rsid w:val="1A0FE317"/>
    <w:rsid w:val="1A5DC8E5"/>
    <w:rsid w:val="1AA1F981"/>
    <w:rsid w:val="1AE98069"/>
    <w:rsid w:val="1B05F934"/>
    <w:rsid w:val="1B0746B3"/>
    <w:rsid w:val="1B3A8855"/>
    <w:rsid w:val="1C379FC9"/>
    <w:rsid w:val="1CA57686"/>
    <w:rsid w:val="1CC37B4D"/>
    <w:rsid w:val="1D06E308"/>
    <w:rsid w:val="1D24FE35"/>
    <w:rsid w:val="1D29D248"/>
    <w:rsid w:val="1D4838D4"/>
    <w:rsid w:val="1D99EAB8"/>
    <w:rsid w:val="1E3D2AB7"/>
    <w:rsid w:val="1E3EF86B"/>
    <w:rsid w:val="1E422D17"/>
    <w:rsid w:val="1E821BF4"/>
    <w:rsid w:val="1F20494C"/>
    <w:rsid w:val="1F756AA4"/>
    <w:rsid w:val="1FE82568"/>
    <w:rsid w:val="2014C04D"/>
    <w:rsid w:val="203E83CA"/>
    <w:rsid w:val="2094E49A"/>
    <w:rsid w:val="20E57306"/>
    <w:rsid w:val="20E655A7"/>
    <w:rsid w:val="20F52E08"/>
    <w:rsid w:val="211C4FB9"/>
    <w:rsid w:val="216FF1C9"/>
    <w:rsid w:val="218228BF"/>
    <w:rsid w:val="21F2F19A"/>
    <w:rsid w:val="224C24F2"/>
    <w:rsid w:val="224D6126"/>
    <w:rsid w:val="22854D36"/>
    <w:rsid w:val="22B93B24"/>
    <w:rsid w:val="23191728"/>
    <w:rsid w:val="2364F0CD"/>
    <w:rsid w:val="242F03C7"/>
    <w:rsid w:val="24555184"/>
    <w:rsid w:val="24ACB42A"/>
    <w:rsid w:val="24D5BF6A"/>
    <w:rsid w:val="24FBB82D"/>
    <w:rsid w:val="25AC8051"/>
    <w:rsid w:val="25EFC0DC"/>
    <w:rsid w:val="2601E369"/>
    <w:rsid w:val="264ADCE7"/>
    <w:rsid w:val="2691B08B"/>
    <w:rsid w:val="270D03AE"/>
    <w:rsid w:val="272BE12F"/>
    <w:rsid w:val="2863BB08"/>
    <w:rsid w:val="28937F6E"/>
    <w:rsid w:val="28BD5B20"/>
    <w:rsid w:val="28EF848B"/>
    <w:rsid w:val="2905139B"/>
    <w:rsid w:val="29BADA36"/>
    <w:rsid w:val="29F3A254"/>
    <w:rsid w:val="2A1763FF"/>
    <w:rsid w:val="2A3489C9"/>
    <w:rsid w:val="2A836219"/>
    <w:rsid w:val="2AB36FEE"/>
    <w:rsid w:val="2ABCCFBD"/>
    <w:rsid w:val="2AC7725C"/>
    <w:rsid w:val="2B901D93"/>
    <w:rsid w:val="2BB8C53A"/>
    <w:rsid w:val="2BCC90C2"/>
    <w:rsid w:val="2BE447AB"/>
    <w:rsid w:val="2BEC531A"/>
    <w:rsid w:val="2C472D36"/>
    <w:rsid w:val="2C79C0DC"/>
    <w:rsid w:val="2CA0F569"/>
    <w:rsid w:val="2CAD34AD"/>
    <w:rsid w:val="2D54265C"/>
    <w:rsid w:val="2D686123"/>
    <w:rsid w:val="2DFC5E05"/>
    <w:rsid w:val="2E576145"/>
    <w:rsid w:val="2E67E91D"/>
    <w:rsid w:val="2E806895"/>
    <w:rsid w:val="2EFA46D6"/>
    <w:rsid w:val="2F393F91"/>
    <w:rsid w:val="2F9307C4"/>
    <w:rsid w:val="2FB5654D"/>
    <w:rsid w:val="2FF6F1BE"/>
    <w:rsid w:val="301C38F6"/>
    <w:rsid w:val="304ADE73"/>
    <w:rsid w:val="3056DC16"/>
    <w:rsid w:val="3064947C"/>
    <w:rsid w:val="308E2119"/>
    <w:rsid w:val="30B32E3C"/>
    <w:rsid w:val="30C2AA64"/>
    <w:rsid w:val="30C6D849"/>
    <w:rsid w:val="314D3384"/>
    <w:rsid w:val="31CEC9FD"/>
    <w:rsid w:val="31F2AC77"/>
    <w:rsid w:val="321DE4B6"/>
    <w:rsid w:val="32226942"/>
    <w:rsid w:val="32527A36"/>
    <w:rsid w:val="3262A8AA"/>
    <w:rsid w:val="3312A39E"/>
    <w:rsid w:val="331F181D"/>
    <w:rsid w:val="333B2D4A"/>
    <w:rsid w:val="3358240A"/>
    <w:rsid w:val="33A83874"/>
    <w:rsid w:val="33C62266"/>
    <w:rsid w:val="33E026D4"/>
    <w:rsid w:val="33F0749A"/>
    <w:rsid w:val="341530FE"/>
    <w:rsid w:val="3449E283"/>
    <w:rsid w:val="344A1FBF"/>
    <w:rsid w:val="3474B76D"/>
    <w:rsid w:val="3484ECF9"/>
    <w:rsid w:val="35280B65"/>
    <w:rsid w:val="35628518"/>
    <w:rsid w:val="357BF735"/>
    <w:rsid w:val="3597223E"/>
    <w:rsid w:val="35F1E352"/>
    <w:rsid w:val="3688EAC4"/>
    <w:rsid w:val="36FD33B1"/>
    <w:rsid w:val="371F5896"/>
    <w:rsid w:val="3732F29F"/>
    <w:rsid w:val="373C321A"/>
    <w:rsid w:val="37424EFA"/>
    <w:rsid w:val="378C70BA"/>
    <w:rsid w:val="3825F038"/>
    <w:rsid w:val="3838ADF2"/>
    <w:rsid w:val="38C3A9BD"/>
    <w:rsid w:val="38CEC300"/>
    <w:rsid w:val="38F5A5CA"/>
    <w:rsid w:val="38F5E0F0"/>
    <w:rsid w:val="394526A3"/>
    <w:rsid w:val="398B24F7"/>
    <w:rsid w:val="39A2DBC4"/>
    <w:rsid w:val="39B0B708"/>
    <w:rsid w:val="39EDE570"/>
    <w:rsid w:val="3A198107"/>
    <w:rsid w:val="3A38C1B1"/>
    <w:rsid w:val="3A3BD75A"/>
    <w:rsid w:val="3A492C64"/>
    <w:rsid w:val="3A6BBB20"/>
    <w:rsid w:val="3A9220E0"/>
    <w:rsid w:val="3B0C0639"/>
    <w:rsid w:val="3B9E2BD6"/>
    <w:rsid w:val="3BAB3BCE"/>
    <w:rsid w:val="3BB3F05F"/>
    <w:rsid w:val="3BBC787F"/>
    <w:rsid w:val="3BD004C6"/>
    <w:rsid w:val="3BE75777"/>
    <w:rsid w:val="3C068B00"/>
    <w:rsid w:val="3C2DF141"/>
    <w:rsid w:val="3C546CF6"/>
    <w:rsid w:val="3C5A01C0"/>
    <w:rsid w:val="3C9A0450"/>
    <w:rsid w:val="3CC68E9D"/>
    <w:rsid w:val="3D1CEDDC"/>
    <w:rsid w:val="3D2D72BD"/>
    <w:rsid w:val="3D7F517D"/>
    <w:rsid w:val="3D937FE0"/>
    <w:rsid w:val="3DAFDEEC"/>
    <w:rsid w:val="3DCD6E93"/>
    <w:rsid w:val="3DE4228C"/>
    <w:rsid w:val="3E22A59D"/>
    <w:rsid w:val="3E5B06F1"/>
    <w:rsid w:val="3E5E7C58"/>
    <w:rsid w:val="3EB60744"/>
    <w:rsid w:val="3EC9431E"/>
    <w:rsid w:val="3F0C1E20"/>
    <w:rsid w:val="3F7FF2ED"/>
    <w:rsid w:val="3FDC5257"/>
    <w:rsid w:val="3FFD5BD3"/>
    <w:rsid w:val="40097228"/>
    <w:rsid w:val="4050E5DB"/>
    <w:rsid w:val="40548E9E"/>
    <w:rsid w:val="4065137F"/>
    <w:rsid w:val="40E1E9C4"/>
    <w:rsid w:val="41050F55"/>
    <w:rsid w:val="41113DE5"/>
    <w:rsid w:val="41358780"/>
    <w:rsid w:val="413E7EFB"/>
    <w:rsid w:val="414D0C19"/>
    <w:rsid w:val="41F05EFF"/>
    <w:rsid w:val="42070A8C"/>
    <w:rsid w:val="422250A6"/>
    <w:rsid w:val="425DAB96"/>
    <w:rsid w:val="427BC82B"/>
    <w:rsid w:val="42BDF405"/>
    <w:rsid w:val="42C80DF8"/>
    <w:rsid w:val="42CDAAAB"/>
    <w:rsid w:val="42D052D3"/>
    <w:rsid w:val="43242FA8"/>
    <w:rsid w:val="4354FBC6"/>
    <w:rsid w:val="43B8A9BD"/>
    <w:rsid w:val="440B109C"/>
    <w:rsid w:val="44420862"/>
    <w:rsid w:val="44986B86"/>
    <w:rsid w:val="4586DAB1"/>
    <w:rsid w:val="45973CD5"/>
    <w:rsid w:val="45D7FAB5"/>
    <w:rsid w:val="45DDD8C3"/>
    <w:rsid w:val="45FFAEBA"/>
    <w:rsid w:val="46083293"/>
    <w:rsid w:val="46DFC3F6"/>
    <w:rsid w:val="46E3EA0B"/>
    <w:rsid w:val="478119CE"/>
    <w:rsid w:val="48CCED1A"/>
    <w:rsid w:val="4916B807"/>
    <w:rsid w:val="493FD355"/>
    <w:rsid w:val="49E45E0A"/>
    <w:rsid w:val="4A0EE6BA"/>
    <w:rsid w:val="4A2498F3"/>
    <w:rsid w:val="4A2B1C9A"/>
    <w:rsid w:val="4A5A7BC2"/>
    <w:rsid w:val="4A8F1C4D"/>
    <w:rsid w:val="4A9BD7C6"/>
    <w:rsid w:val="4AE98EA5"/>
    <w:rsid w:val="4AF83709"/>
    <w:rsid w:val="4B37A28B"/>
    <w:rsid w:val="4B46D653"/>
    <w:rsid w:val="4B9D1F53"/>
    <w:rsid w:val="4BB0EBCC"/>
    <w:rsid w:val="4C094A09"/>
    <w:rsid w:val="4C1C5387"/>
    <w:rsid w:val="4C893029"/>
    <w:rsid w:val="4CA0EE2D"/>
    <w:rsid w:val="4CD15BED"/>
    <w:rsid w:val="4CEA822F"/>
    <w:rsid w:val="4CEF0097"/>
    <w:rsid w:val="4D283C7E"/>
    <w:rsid w:val="4D6EED1A"/>
    <w:rsid w:val="4D71E8FD"/>
    <w:rsid w:val="4D72E96D"/>
    <w:rsid w:val="4E19D959"/>
    <w:rsid w:val="4E75BBE4"/>
    <w:rsid w:val="4EDACFF9"/>
    <w:rsid w:val="4EF0AD52"/>
    <w:rsid w:val="4F59675D"/>
    <w:rsid w:val="4FB6B19E"/>
    <w:rsid w:val="4FBD488B"/>
    <w:rsid w:val="500BD1A9"/>
    <w:rsid w:val="5027FA4A"/>
    <w:rsid w:val="50746FF3"/>
    <w:rsid w:val="507E9B73"/>
    <w:rsid w:val="50A6D3DB"/>
    <w:rsid w:val="50C59F9E"/>
    <w:rsid w:val="50CD96F4"/>
    <w:rsid w:val="510CA25B"/>
    <w:rsid w:val="5129A6E5"/>
    <w:rsid w:val="5139D49E"/>
    <w:rsid w:val="5191967C"/>
    <w:rsid w:val="521A6BD4"/>
    <w:rsid w:val="52EE1EAA"/>
    <w:rsid w:val="530F357E"/>
    <w:rsid w:val="53D1FEE0"/>
    <w:rsid w:val="53DE749D"/>
    <w:rsid w:val="543A28E1"/>
    <w:rsid w:val="54582C2C"/>
    <w:rsid w:val="547ADF43"/>
    <w:rsid w:val="5484DB46"/>
    <w:rsid w:val="54A8C464"/>
    <w:rsid w:val="54E14761"/>
    <w:rsid w:val="55747F49"/>
    <w:rsid w:val="559C2DCC"/>
    <w:rsid w:val="55B16E80"/>
    <w:rsid w:val="55DF95DD"/>
    <w:rsid w:val="5620ABA7"/>
    <w:rsid w:val="564B9105"/>
    <w:rsid w:val="56669D98"/>
    <w:rsid w:val="56A12FEC"/>
    <w:rsid w:val="56A838A8"/>
    <w:rsid w:val="56AD9CD7"/>
    <w:rsid w:val="56B225C6"/>
    <w:rsid w:val="57157010"/>
    <w:rsid w:val="578FCCEE"/>
    <w:rsid w:val="57CA30A6"/>
    <w:rsid w:val="57E0FE5B"/>
    <w:rsid w:val="58239441"/>
    <w:rsid w:val="5841CACD"/>
    <w:rsid w:val="587E673B"/>
    <w:rsid w:val="58856CA0"/>
    <w:rsid w:val="58967A40"/>
    <w:rsid w:val="58975C5A"/>
    <w:rsid w:val="58B410CF"/>
    <w:rsid w:val="58DED471"/>
    <w:rsid w:val="58EAFE6A"/>
    <w:rsid w:val="5914A752"/>
    <w:rsid w:val="592527E7"/>
    <w:rsid w:val="5943F959"/>
    <w:rsid w:val="5943FD4F"/>
    <w:rsid w:val="59A0E9B5"/>
    <w:rsid w:val="59AC2BE4"/>
    <w:rsid w:val="5A1AA7F7"/>
    <w:rsid w:val="5A1DF3E9"/>
    <w:rsid w:val="5A40BDB5"/>
    <w:rsid w:val="5A6F9EEF"/>
    <w:rsid w:val="5A743150"/>
    <w:rsid w:val="5AA0280C"/>
    <w:rsid w:val="5AAC5860"/>
    <w:rsid w:val="5AC76ACD"/>
    <w:rsid w:val="5AD099B8"/>
    <w:rsid w:val="5B4CBB65"/>
    <w:rsid w:val="5C229F2C"/>
    <w:rsid w:val="5C292CEC"/>
    <w:rsid w:val="5C3F7249"/>
    <w:rsid w:val="5C77D927"/>
    <w:rsid w:val="5CBA2B07"/>
    <w:rsid w:val="5D519235"/>
    <w:rsid w:val="5DAF2D37"/>
    <w:rsid w:val="5E825332"/>
    <w:rsid w:val="5ED699A2"/>
    <w:rsid w:val="5F431012"/>
    <w:rsid w:val="5F4AFD98"/>
    <w:rsid w:val="5FA40ADB"/>
    <w:rsid w:val="6018370E"/>
    <w:rsid w:val="6018A4A4"/>
    <w:rsid w:val="6044B2A9"/>
    <w:rsid w:val="609FD339"/>
    <w:rsid w:val="60B154DD"/>
    <w:rsid w:val="60D717E8"/>
    <w:rsid w:val="60E08FB7"/>
    <w:rsid w:val="60E30082"/>
    <w:rsid w:val="60E3FF19"/>
    <w:rsid w:val="6101F4F3"/>
    <w:rsid w:val="610A887D"/>
    <w:rsid w:val="61280B25"/>
    <w:rsid w:val="61614FD1"/>
    <w:rsid w:val="61B6A39C"/>
    <w:rsid w:val="61E8A773"/>
    <w:rsid w:val="61F05A07"/>
    <w:rsid w:val="623E3EA0"/>
    <w:rsid w:val="6279D78F"/>
    <w:rsid w:val="62829E5A"/>
    <w:rsid w:val="62B5A575"/>
    <w:rsid w:val="62FA620F"/>
    <w:rsid w:val="62FD2032"/>
    <w:rsid w:val="637C536B"/>
    <w:rsid w:val="637F689E"/>
    <w:rsid w:val="6381C67F"/>
    <w:rsid w:val="638A7D53"/>
    <w:rsid w:val="63DEC34B"/>
    <w:rsid w:val="63E8F59F"/>
    <w:rsid w:val="641F1717"/>
    <w:rsid w:val="64265F20"/>
    <w:rsid w:val="64567E5A"/>
    <w:rsid w:val="64B65C19"/>
    <w:rsid w:val="64CB81E9"/>
    <w:rsid w:val="64CFAE6B"/>
    <w:rsid w:val="65635F36"/>
    <w:rsid w:val="657599A6"/>
    <w:rsid w:val="65A0602F"/>
    <w:rsid w:val="65B035F6"/>
    <w:rsid w:val="65BA3F1C"/>
    <w:rsid w:val="65CDDE32"/>
    <w:rsid w:val="65FCC95A"/>
    <w:rsid w:val="66141999"/>
    <w:rsid w:val="6688D4B4"/>
    <w:rsid w:val="66B96741"/>
    <w:rsid w:val="66BCD86B"/>
    <w:rsid w:val="66C28D54"/>
    <w:rsid w:val="66E4BAED"/>
    <w:rsid w:val="676565AE"/>
    <w:rsid w:val="676F3381"/>
    <w:rsid w:val="6789FBEF"/>
    <w:rsid w:val="67E510B5"/>
    <w:rsid w:val="67FA5E02"/>
    <w:rsid w:val="682E3ADD"/>
    <w:rsid w:val="6836656B"/>
    <w:rsid w:val="68963AF6"/>
    <w:rsid w:val="68A88A4C"/>
    <w:rsid w:val="68A8B9DB"/>
    <w:rsid w:val="6947085D"/>
    <w:rsid w:val="69CA19F2"/>
    <w:rsid w:val="69D017D1"/>
    <w:rsid w:val="6A244935"/>
    <w:rsid w:val="6A490AC9"/>
    <w:rsid w:val="6AA99B40"/>
    <w:rsid w:val="6AB01871"/>
    <w:rsid w:val="6AD32FD5"/>
    <w:rsid w:val="6B31FEC4"/>
    <w:rsid w:val="6B783E2A"/>
    <w:rsid w:val="6BDB2351"/>
    <w:rsid w:val="6C5181BB"/>
    <w:rsid w:val="6C7A9CDF"/>
    <w:rsid w:val="6CA365E9"/>
    <w:rsid w:val="6CB20C7A"/>
    <w:rsid w:val="6D5BE9F7"/>
    <w:rsid w:val="6D770888"/>
    <w:rsid w:val="6D900152"/>
    <w:rsid w:val="6DA6E912"/>
    <w:rsid w:val="6DAAA8DF"/>
    <w:rsid w:val="6E366CF8"/>
    <w:rsid w:val="6E4E3CD9"/>
    <w:rsid w:val="6E699F86"/>
    <w:rsid w:val="6EF7BA58"/>
    <w:rsid w:val="6F276A31"/>
    <w:rsid w:val="6FD0B677"/>
    <w:rsid w:val="6FF61EC0"/>
    <w:rsid w:val="6FF87748"/>
    <w:rsid w:val="7098060B"/>
    <w:rsid w:val="70E826EF"/>
    <w:rsid w:val="715941C8"/>
    <w:rsid w:val="7168F211"/>
    <w:rsid w:val="718A06F9"/>
    <w:rsid w:val="718B9A90"/>
    <w:rsid w:val="71D50186"/>
    <w:rsid w:val="72701BEE"/>
    <w:rsid w:val="728FA20A"/>
    <w:rsid w:val="7330180A"/>
    <w:rsid w:val="734BB175"/>
    <w:rsid w:val="73D6C4B2"/>
    <w:rsid w:val="73D8F889"/>
    <w:rsid w:val="743DD25A"/>
    <w:rsid w:val="749DD88B"/>
    <w:rsid w:val="74A93B06"/>
    <w:rsid w:val="74E1822B"/>
    <w:rsid w:val="7515897A"/>
    <w:rsid w:val="754AA7A6"/>
    <w:rsid w:val="75ED5481"/>
    <w:rsid w:val="75FB0288"/>
    <w:rsid w:val="7635E061"/>
    <w:rsid w:val="76758460"/>
    <w:rsid w:val="76775565"/>
    <w:rsid w:val="76A118DD"/>
    <w:rsid w:val="76A6A52F"/>
    <w:rsid w:val="76C83BFE"/>
    <w:rsid w:val="76D607DE"/>
    <w:rsid w:val="76E29EEB"/>
    <w:rsid w:val="771F1487"/>
    <w:rsid w:val="77600E03"/>
    <w:rsid w:val="77B063CC"/>
    <w:rsid w:val="77FB71E3"/>
    <w:rsid w:val="781154C1"/>
    <w:rsid w:val="781D21C4"/>
    <w:rsid w:val="78559C39"/>
    <w:rsid w:val="789E9C9E"/>
    <w:rsid w:val="78CF7DFA"/>
    <w:rsid w:val="792C6E56"/>
    <w:rsid w:val="7932435C"/>
    <w:rsid w:val="797BC8D6"/>
    <w:rsid w:val="7985033C"/>
    <w:rsid w:val="79D8B99F"/>
    <w:rsid w:val="79E29E3E"/>
    <w:rsid w:val="7A228324"/>
    <w:rsid w:val="7AAFAAC7"/>
    <w:rsid w:val="7AAFD7B4"/>
    <w:rsid w:val="7ADA708F"/>
    <w:rsid w:val="7B189106"/>
    <w:rsid w:val="7B6619BF"/>
    <w:rsid w:val="7BC6D5EE"/>
    <w:rsid w:val="7BCB01EB"/>
    <w:rsid w:val="7BD0CE91"/>
    <w:rsid w:val="7C44EFE6"/>
    <w:rsid w:val="7C6865D0"/>
    <w:rsid w:val="7C6B3255"/>
    <w:rsid w:val="7CBB288D"/>
    <w:rsid w:val="7CFC2BA7"/>
    <w:rsid w:val="7D2ABB69"/>
    <w:rsid w:val="7D5D3448"/>
    <w:rsid w:val="7D94210A"/>
    <w:rsid w:val="7DACFEC3"/>
    <w:rsid w:val="7DC98ED4"/>
    <w:rsid w:val="7DE05E28"/>
    <w:rsid w:val="7EBE1FEC"/>
    <w:rsid w:val="7F086F53"/>
    <w:rsid w:val="7F0C7ED8"/>
    <w:rsid w:val="7F0DDE22"/>
    <w:rsid w:val="7FB96FF0"/>
    <w:rsid w:val="7FBCE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comments" Target="comments.xml" Id="R634a80f1d1fc421b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microsoft.com/office/2018/08/relationships/commentsExtensible" Target="commentsExtensible.xml" Id="R12f9360ae75f4ba2" /><Relationship Type="http://schemas.openxmlformats.org/officeDocument/2006/relationships/hyperlink" Target="https://www.seattle.gov/documents/Departments/SeattleIT/Master-List-Surveillance-Technologies.pdf" TargetMode="External" Id="Re7e241d327c24d71" /><Relationship Type="http://schemas.openxmlformats.org/officeDocument/2006/relationships/hyperlink" Target="https://docs.google.com/document/d/1I32tFa96Hyiw9MsCkWbXU7gm3b7axzdKRL2-BOuSFnw/edit?usp=sharing" TargetMode="External" Id="R40d47c5ecaf14af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16E84-A5A5-4480-A504-BDC475376F69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32 - 9.13.22</dc:title>
  <dc:subject/>
  <dc:creator>Scharf, Jason</dc:creator>
  <cp:keywords/>
  <cp:lastModifiedBy>Scharf, Jason</cp:lastModifiedBy>
  <cp:revision>23</cp:revision>
  <cp:lastPrinted>2022-10-18T16:40:00Z</cp:lastPrinted>
  <dcterms:created xsi:type="dcterms:W3CDTF">2022-10-20T19:21:00Z</dcterms:created>
  <dcterms:modified xsi:type="dcterms:W3CDTF">2023-01-31T2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